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Brazil São Paulo – Where Electrical Innovation Meets Professional Growth</w:t>
      </w:r>
    </w:p>
    <w:bookmarkEnd w:id="20"/>
    <w:p>
      <w:pPr>
        <w:pStyle w:val="BodyText"/>
      </w:pPr>
      <w:r>
        <w:t xml:space="preserve">João Pedro Silva</w:t>
      </w:r>
      <w:r>
        <w:br/>
      </w:r>
      <w:r>
        <w:t xml:space="preserve">Rua dos Jardins, 1450</w:t>
      </w:r>
      <w:r>
        <w:br/>
      </w:r>
      <w:r>
        <w:t xml:space="preserve">Jardim Paulista, São Paulo - SP</w:t>
      </w:r>
      <w:r>
        <w:br/>
      </w:r>
      <w:r>
        <w:t xml:space="preserve">CEP: 01423-903</w:t>
      </w:r>
      <w:r>
        <w:br/>
      </w:r>
      <w:r>
        <w:t xml:space="preserve">(11) 98765-4321 | joao.pedro.silva@email.com</w:t>
      </w:r>
    </w:p>
    <w:p>
      <w:pPr>
        <w:pStyle w:val="BodyText"/>
      </w:pPr>
      <w:r>
        <w:t xml:space="preserve">Date: October 26, 2023</w:t>
      </w:r>
    </w:p>
    <w:p>
      <w:pPr>
        <w:pStyle w:val="BodyText"/>
      </w:pPr>
      <w:r>
        <w:t xml:space="preserve">Dear Hiring Manager,</w:t>
      </w:r>
    </w:p>
    <w:bookmarkStart w:id="21" w:name="Xae47ffb201b9665bb1d75974de6247508ac2765"/>
    <w:p>
      <w:pPr>
        <w:pStyle w:val="Heading3"/>
      </w:pPr>
      <w:r>
        <w:t xml:space="preserve">The Heartbeat of São Paulo's Electrical Landscape</w:t>
      </w:r>
    </w:p>
    <w:p>
      <w:pPr>
        <w:pStyle w:val="FirstParagraph"/>
      </w:pPr>
      <w:r>
        <w:t xml:space="preserve">I am writing this Internship Application Letter with profound enthusiasm to express my candidacy for the Electrician internship position at your esteemed company in Brazil São Paulo. Having closely followed São Paulo’s remarkable evolution as a global hub for technological advancement and urban infrastructure, I recognize that this internship represents not merely a professional opportunity, but a vital step toward contributing to the electrical backbone of South America’s most dynamic city. My academic journey at Escola Técnica de Eletricidade de São Paulo (ETESP), combined with hands-on training in residential and commercial electrical systems, has prepared me to immediately support your team’s mission in Brazil São Paulo.</w:t>
      </w:r>
    </w:p>
    <w:p>
      <w:pPr>
        <w:pStyle w:val="BodyText"/>
      </w:pPr>
      <w:r>
        <w:t xml:space="preserve">My passion for electrical engineering ignited during my secondary school years when I assisted my uncle—a certified electrician—during home renovations. This early exposure taught me that electricity isn’t just about wires and circuits; it’s the lifeblood of modern urban existence, especially in a metropolis like São Paulo where 21.7 million people depend on seamless electrical infrastructure daily. The Brazilian technical standards (NBR 5410) became my textbook as I navigated projects at ETESP, including designing lighting systems for a community center in Vila Madalena and troubleshooting power distribution units in a local auto repair facility. These experiences solidified my understanding that effective electrical work in Brazil São Paulo demands both technical precision and cultural awareness of the city’s unique challenges—from managing dense urban grids to adapting to seasonal weather patterns affecting electrical safety.</w:t>
      </w:r>
    </w:p>
    <w:p>
      <w:pPr>
        <w:pStyle w:val="BodyText"/>
      </w:pPr>
      <w:r>
        <w:t xml:space="preserve">During my final year at ETESP, I completed a rigorous 6-month simulation project replicating São Paulo’s industrial electrical environment. Working with PLC systems (Siemens S7-1200) and protective relays, I designed a fault-detection protocol for a hypothetical 50-story commercial building in the financial district. This project required meticulous adherence to Brazil’s ABNT NBR 14039 standards while accounting for São Paulo’s high lightning frequency—a critical factor often overlooked in theoretical training. My solution reduced potential outage times by 32% during simulated storm scenarios, a metric I believe directly aligns with your company’s commitment to resilient infrastructure in Brazil São Paulo. This hands-on work wasn’t just academic; it was a practical demonstration of how electrical innovation can prevent disruptions for businesses across our city.</w:t>
      </w:r>
    </w:p>
    <w:p>
      <w:pPr>
        <w:pStyle w:val="BodyText"/>
      </w:pPr>
      <w:r>
        <w:t xml:space="preserve">What excites me most about this internship is the opportunity to learn from professionals actively shaping São Paulo’s energy future. I’ve researched your company’s recent projects—particularly the solar integration initiative at the Tietê Ecological Park—which demonstrates a forward-thinking approach to sustainable electrical solutions in Brazil São Paulo. As someone who volunteers with "Energia para Todos" (Energy for All), a non-profit installing solar panels in low-income neighborhoods across São Paulo, I’ve seen firsthand how electrification transforms communities. This internship would allow me to merge my volunteer experience with professional training, ensuring I contribute meaningfully to your team’s goals while respecting the social impact of electrical work in Brazil.</w:t>
      </w:r>
    </w:p>
    <w:p>
      <w:pPr>
        <w:pStyle w:val="BodyText"/>
      </w:pPr>
      <w:r>
        <w:t xml:space="preserve">My proficiency extends beyond technical skills: I’m fluent in Portuguese (C1 level) with working knowledge of English and Spanish—essential for collaborating across Brazil São Paulo’s diverse construction teams. I’ve also completed OHSAS 18001 safety training, emphasizing the importance of protocols like lockout/tagout procedures critical to São Paulo’s stringent electrical regulations. During a previous internship at a local contractor, I assisted in rewiring five apartments in Bela Vista with zero safety incidents—a testament to my meticulous adherence to Brazilian electrical codes (NR-10). I understand that in Brazil São Paulo, where construction density is among the highest globally, even minor errors can trigger citywide disruptions. This awareness drives my commitment to precision.</w:t>
      </w:r>
    </w:p>
    <w:p>
      <w:pPr>
        <w:pStyle w:val="BodyText"/>
      </w:pPr>
      <w:r>
        <w:t xml:space="preserve">What sets me apart is my contextual understanding of São Paulo’s unique electrical ecosystem. While many interns focus solely on technical execution, I’ve studied how economic shifts in Brazil—affecting everything from infrastructure investment cycles to labor regulations—impact electrical work. For instance, I analyzed how the 2021 energy crisis influenced demand patterns across São Paulo neighborhoods, leading me to propose a seasonal load-balancing model that could reduce peak-hour strain by up to 18% (projected data). This insight stems from observing São Paulo’s electricity market firsthand—during a visit to the Companhia de Energia Elétrica do Estado de São Paulo (CELESC) headquarters, I learned how regional grid management requires anticipating both climate extremes and urban population surges. Such nuanced awareness ensures I approach every task with holistic perspective.</w:t>
      </w:r>
    </w:p>
    <w:p>
      <w:pPr>
        <w:pStyle w:val="BodyText"/>
      </w:pPr>
      <w:r>
        <w:t xml:space="preserve">I am eager to bring this blend of academic rigor, practical experience, and cultural intelligence to your team. The prospect of learning from industry leaders while contributing to São Paulo’s electrification goals is precisely what I seek in my professional journey. As the city continues its ambitious smart-grid modernization under projects like "São Paulo Inteligente," I am determined to be part of the next generation of electricians who will keep this metropolis powered with innovation and safety at their core.</w:t>
      </w:r>
    </w:p>
    <w:p>
      <w:pPr>
        <w:pStyle w:val="BodyText"/>
      </w:pPr>
      <w:r>
        <w:t xml:space="preserve">Thank you for considering my Internship Application Letter for the Electrician position. I welcome the opportunity to discuss how my proactive approach and dedication to excellence align with your team’s objectives in Brazil São Paulo. My resume, attached for your review, provides further detail on my qualifications. I am available for an interview at your earliest convenience and can be reached at (11) 98765-4321 or joao.pedro.silva@email.com.</w:t>
      </w:r>
    </w:p>
    <w:p>
      <w:pPr>
        <w:pStyle w:val="BodyText"/>
      </w:pPr>
      <w:r>
        <w:t xml:space="preserve">Sincerely,</w:t>
      </w:r>
    </w:p>
    <w:p>
      <w:pPr>
        <w:pStyle w:val="BodyText"/>
      </w:pPr>
      <w:r>
        <w:t xml:space="preserve">João Pedro Silva</w:t>
      </w:r>
    </w:p>
    <w:bookmarkEnd w:id="21"/>
    <w:p>
      <w:pPr>
        <w:pStyle w:val="BodyText"/>
      </w:pPr>
      <w:r>
        <w:t xml:space="preserve">Word Count: 856</w:t>
      </w:r>
    </w:p>
    <w:p>
      <w:pPr>
        <w:pStyle w:val="BodyText"/>
      </w:pPr>
      <w:r>
        <w:t xml:space="preserve">This document is submitted as a formal Internship Application Letter for Electrician positions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09T17:32:27Z</dcterms:created>
  <dcterms:modified xsi:type="dcterms:W3CDTF">2025-12-09T17:32:27Z</dcterms:modified>
</cp:coreProperties>
</file>

<file path=docProps/custom.xml><?xml version="1.0" encoding="utf-8"?>
<Properties xmlns="http://schemas.openxmlformats.org/officeDocument/2006/custom-properties" xmlns:vt="http://schemas.openxmlformats.org/officeDocument/2006/docPropsVTypes"/>
</file>